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E2D0E" w:rsidRDefault="00CE2D0E" w:rsidP="00CE2D0E">
      <w:pPr>
        <w:rPr>
          <w:b/>
          <w:u w:val="single"/>
        </w:rPr>
      </w:pPr>
      <w:r>
        <w:rPr>
          <w:b/>
          <w:u w:val="single"/>
        </w:rPr>
        <w:t xml:space="preserve">How long does CoolSculpting </w:t>
      </w:r>
      <w:proofErr w:type="spellStart"/>
      <w:r>
        <w:rPr>
          <w:b/>
          <w:u w:val="single"/>
        </w:rPr>
        <w:t>last.</w:t>
      </w:r>
      <w:r>
        <w:rPr>
          <w:b/>
          <w:u w:val="single"/>
        </w:rPr>
        <w:t>skinney</w:t>
      </w:r>
      <w:r>
        <w:rPr>
          <w:b/>
          <w:u w:val="single"/>
        </w:rPr>
        <w:t>.articles.tomo</w:t>
      </w:r>
      <w:proofErr w:type="spellEnd"/>
    </w:p>
    <w:p w:rsidR="00CE2D0E" w:rsidRDefault="00CE2D0E" w:rsidP="00CE2D0E">
      <w:pPr>
        <w:rPr>
          <w:b/>
          <w:u w:val="single"/>
        </w:rPr>
      </w:pPr>
    </w:p>
    <w:p w:rsidR="00CE2D0E" w:rsidRDefault="00CE2D0E" w:rsidP="00CE2D0E">
      <w:pPr>
        <w:rPr>
          <w:b/>
          <w:u w:val="single"/>
        </w:rPr>
      </w:pPr>
    </w:p>
    <w:p w:rsidR="00CE2D0E" w:rsidRDefault="00CE2D0E" w:rsidP="00CE2D0E">
      <w:pPr>
        <w:rPr>
          <w:b/>
        </w:rPr>
      </w:pPr>
      <w:r>
        <w:rPr>
          <w:b/>
        </w:rPr>
        <w:t>/</w:t>
      </w:r>
      <w:r w:rsidRPr="00CE2D0E">
        <w:t xml:space="preserve"> </w:t>
      </w:r>
      <w:r>
        <w:t>how long does CoolSculpting last</w:t>
      </w:r>
    </w:p>
    <w:p w:rsidR="00CE2D0E" w:rsidRDefault="00CE2D0E" w:rsidP="00CE2D0E">
      <w:r>
        <w:rPr>
          <w:b/>
        </w:rPr>
        <w:t>KW</w:t>
      </w:r>
      <w:r>
        <w:t>: how long does CoolSculpting last</w:t>
      </w:r>
    </w:p>
    <w:p w:rsidR="00CE2D0E" w:rsidRDefault="00CE2D0E" w:rsidP="00CE2D0E">
      <w:bookmarkStart w:id="0" w:name="_GoBack"/>
      <w:bookmarkEnd w:id="0"/>
    </w:p>
    <w:p w:rsidR="00CE2D0E" w:rsidRDefault="00CE2D0E" w:rsidP="00CE2D0E">
      <w:r>
        <w:rPr>
          <w:b/>
        </w:rPr>
        <w:t>Meta</w:t>
      </w:r>
      <w:r>
        <w:t>: Ho</w:t>
      </w:r>
      <w:r>
        <w:t>w long does CoolSculpting</w:t>
      </w:r>
      <w:r>
        <w:t xml:space="preserve"> last</w:t>
      </w:r>
      <w:r>
        <w:t>? Is it a</w:t>
      </w:r>
      <w:r>
        <w:t xml:space="preserve"> long-term removal of stubborn fat bulges?</w:t>
      </w:r>
      <w:r>
        <w:t xml:space="preserve"> Learn more about the longevity of CoolSculpting results.</w:t>
      </w:r>
    </w:p>
    <w:p w:rsidR="00CE2D0E" w:rsidRDefault="00CE2D0E" w:rsidP="00CE2D0E"/>
    <w:p w:rsidR="00CE2D0E" w:rsidRDefault="00CE2D0E" w:rsidP="00CE2D0E">
      <w:pPr>
        <w:rPr>
          <w:b/>
        </w:rPr>
      </w:pPr>
      <w:r>
        <w:rPr>
          <w:b/>
        </w:rPr>
        <w:t xml:space="preserve">How Long Does CoolSculpting Last? </w:t>
      </w:r>
      <w:r>
        <w:rPr>
          <w:b/>
        </w:rPr>
        <w:t xml:space="preserve">Is </w:t>
      </w:r>
      <w:r>
        <w:rPr>
          <w:b/>
        </w:rPr>
        <w:t>Fat Freezing</w:t>
      </w:r>
      <w:r>
        <w:rPr>
          <w:b/>
        </w:rPr>
        <w:t xml:space="preserve"> a Long-Term Solution? </w:t>
      </w:r>
    </w:p>
    <w:p w:rsidR="00CE2D0E" w:rsidRDefault="00CE2D0E" w:rsidP="00CE2D0E"/>
    <w:p w:rsidR="00CE2D0E" w:rsidRDefault="00CE2D0E" w:rsidP="00CE2D0E">
      <w:r>
        <w:t xml:space="preserve">How long does CoolSculpting last? </w:t>
      </w:r>
      <w:r>
        <w:t>This is an important question most potential patients have when they learn about CoolSculpting. It’s no surprise considering it can be a</w:t>
      </w:r>
      <w:r>
        <w:t>n</w:t>
      </w:r>
      <w:r>
        <w:t xml:space="preserve"> investment for most consumers. Having the confidence that</w:t>
      </w:r>
      <w:r>
        <w:t xml:space="preserve"> this procedure will</w:t>
      </w:r>
      <w:r>
        <w:t xml:space="preserve"> remove stubborn fat bulges</w:t>
      </w:r>
      <w:r>
        <w:t xml:space="preserve"> long-term</w:t>
      </w:r>
      <w:r>
        <w:t xml:space="preserve"> is vital for anyone considering </w:t>
      </w:r>
      <w:r>
        <w:t>fat freezing.</w:t>
      </w:r>
      <w:r>
        <w:t xml:space="preserve"> </w:t>
      </w:r>
    </w:p>
    <w:p w:rsidR="00CE2D0E" w:rsidRDefault="00CE2D0E" w:rsidP="00CE2D0E"/>
    <w:p w:rsidR="00CE2D0E" w:rsidRPr="00CE2D0E" w:rsidRDefault="00CE2D0E" w:rsidP="00CE2D0E">
      <w:pPr>
        <w:jc w:val="right"/>
        <w:rPr>
          <w:u w:val="single"/>
        </w:rPr>
      </w:pPr>
      <w:r w:rsidRPr="00CE2D0E">
        <w:rPr>
          <w:u w:val="single"/>
        </w:rPr>
        <w:t>Related Article: How Much Does CoolSculpting Cost? &gt;&gt;</w:t>
      </w:r>
    </w:p>
    <w:p w:rsidR="00CE2D0E" w:rsidRDefault="00CE2D0E" w:rsidP="00CE2D0E"/>
    <w:p w:rsidR="00CE2D0E" w:rsidRDefault="00CE2D0E" w:rsidP="00CE2D0E">
      <w:pPr>
        <w:rPr>
          <w:b/>
        </w:rPr>
      </w:pPr>
      <w:r>
        <w:rPr>
          <w:b/>
        </w:rPr>
        <w:t xml:space="preserve">How Does CoolSculpting Work? </w:t>
      </w:r>
    </w:p>
    <w:p w:rsidR="00CE2D0E" w:rsidRDefault="00CE2D0E" w:rsidP="00CE2D0E"/>
    <w:p w:rsidR="005D4E66" w:rsidRDefault="00CE2D0E" w:rsidP="00CE2D0E">
      <w:r>
        <w:t xml:space="preserve">In order to </w:t>
      </w:r>
      <w:r w:rsidR="005D4E66">
        <w:t>answer</w:t>
      </w:r>
      <w:r>
        <w:t xml:space="preserve"> how long </w:t>
      </w:r>
      <w:proofErr w:type="gramStart"/>
      <w:r>
        <w:t>does CoolSculpting</w:t>
      </w:r>
      <w:proofErr w:type="gramEnd"/>
      <w:r>
        <w:t xml:space="preserve"> last,</w:t>
      </w:r>
      <w:r>
        <w:t xml:space="preserve"> </w:t>
      </w:r>
      <w:r w:rsidR="005D4E66">
        <w:t>it is first important to understand wh</w:t>
      </w:r>
      <w:r>
        <w:t xml:space="preserve">at </w:t>
      </w:r>
      <w:proofErr w:type="spellStart"/>
      <w:r>
        <w:t>CoolScuplting</w:t>
      </w:r>
      <w:proofErr w:type="spellEnd"/>
      <w:r>
        <w:t xml:space="preserve"> does</w:t>
      </w:r>
      <w:r w:rsidR="005D4E66">
        <w:t>.</w:t>
      </w:r>
      <w:r>
        <w:t xml:space="preserve"> CoolSculpting uses a revolutionary advanced technique to completely destroy fat cells and remove them from the body. Other weight loss techniques can shrink your fat cells, but do not remove them completely. This allows them to expand again if weight is gained back. By completely removing the fat cells</w:t>
      </w:r>
      <w:r>
        <w:t xml:space="preserve"> with CoolSculpting</w:t>
      </w:r>
      <w:r>
        <w:t>, there is no chance the</w:t>
      </w:r>
      <w:r>
        <w:t xml:space="preserve"> </w:t>
      </w:r>
      <w:r w:rsidR="005D4E66">
        <w:t>stubborn fat bulges will return.</w:t>
      </w:r>
    </w:p>
    <w:p w:rsidR="005D4E66" w:rsidRDefault="005D4E66" w:rsidP="00CE2D0E"/>
    <w:p w:rsidR="00CE2D0E" w:rsidRPr="005D4E66" w:rsidRDefault="005D4E66" w:rsidP="005D4E66">
      <w:pPr>
        <w:jc w:val="right"/>
        <w:rPr>
          <w:u w:val="single"/>
        </w:rPr>
      </w:pPr>
      <w:r w:rsidRPr="005D4E66">
        <w:rPr>
          <w:u w:val="single"/>
        </w:rPr>
        <w:t>Related Article: Weight Loss vs. Fat Reduction &gt;&gt;</w:t>
      </w:r>
      <w:r w:rsidR="00CE2D0E" w:rsidRPr="005D4E66">
        <w:rPr>
          <w:u w:val="single"/>
        </w:rPr>
        <w:t xml:space="preserve"> </w:t>
      </w:r>
    </w:p>
    <w:p w:rsidR="00CE2D0E" w:rsidRDefault="00CE2D0E" w:rsidP="00CE2D0E"/>
    <w:p w:rsidR="00CE2D0E" w:rsidRDefault="00CE2D0E" w:rsidP="00CE2D0E">
      <w:pPr>
        <w:rPr>
          <w:b/>
        </w:rPr>
      </w:pPr>
      <w:r>
        <w:rPr>
          <w:b/>
        </w:rPr>
        <w:t>Do Fat Cells Grow Back After CoolSculpting?</w:t>
      </w:r>
    </w:p>
    <w:p w:rsidR="00CE2D0E" w:rsidRDefault="00CE2D0E" w:rsidP="00CE2D0E"/>
    <w:p w:rsidR="00CE2D0E" w:rsidRDefault="00CE2D0E" w:rsidP="00CE2D0E">
      <w:r>
        <w:t xml:space="preserve">The short, simple answer is no. The longer answer </w:t>
      </w:r>
      <w:r w:rsidR="00487239">
        <w:t>explains why fat cells do not grow back.</w:t>
      </w:r>
      <w:r w:rsidR="00CE631C">
        <w:t xml:space="preserve"> </w:t>
      </w:r>
      <w:r>
        <w:t xml:space="preserve"> The number of fat cells in a body is set once a person reaches adulthood. Any fat that is gained is put into these cells, no new fat cells are created no matter how much weight is gained. This holds true when fat cells are removed from the body -- no new fat cells are created. CoolSculpting does just this by removing fat cells completely from the body. The result is a permanent reduction in stubborn fat bulges.</w:t>
      </w:r>
    </w:p>
    <w:p w:rsidR="00CE631C" w:rsidRDefault="00CE631C" w:rsidP="00CE2D0E"/>
    <w:p w:rsidR="00CE631C" w:rsidRPr="00CE631C" w:rsidRDefault="00CE631C" w:rsidP="00CE631C">
      <w:pPr>
        <w:jc w:val="right"/>
        <w:rPr>
          <w:u w:val="single"/>
        </w:rPr>
      </w:pPr>
      <w:r w:rsidRPr="00CE631C">
        <w:rPr>
          <w:u w:val="single"/>
        </w:rPr>
        <w:t>Learn more about the science of freezing fat &gt;&gt;</w:t>
      </w:r>
    </w:p>
    <w:p w:rsidR="00CE2D0E" w:rsidRDefault="00CE2D0E" w:rsidP="00CE2D0E"/>
    <w:p w:rsidR="00CE2D0E" w:rsidRDefault="00CE2D0E" w:rsidP="00CE2D0E">
      <w:r>
        <w:rPr>
          <w:b/>
        </w:rPr>
        <w:t>How Long Does CoolSculpting Last?</w:t>
      </w:r>
      <w:r>
        <w:t xml:space="preserve"> </w:t>
      </w:r>
    </w:p>
    <w:p w:rsidR="00CE2D0E" w:rsidRDefault="00CE2D0E" w:rsidP="00CE2D0E"/>
    <w:p w:rsidR="00CE2D0E" w:rsidRDefault="00CE2D0E" w:rsidP="00CE2D0E">
      <w:r>
        <w:t xml:space="preserve">Many studies have set out to determine exactly how long </w:t>
      </w:r>
      <w:r w:rsidRPr="00CE631C">
        <w:rPr>
          <w:u w:val="single"/>
        </w:rPr>
        <w:t>CoolSculpting results</w:t>
      </w:r>
      <w:r>
        <w:t xml:space="preserve"> last. The </w:t>
      </w:r>
      <w:r>
        <w:rPr>
          <w:i/>
        </w:rPr>
        <w:t xml:space="preserve">Journal of Cosmetic Dermatology </w:t>
      </w:r>
      <w:r>
        <w:t xml:space="preserve">published one such study in 2016:  </w:t>
      </w:r>
      <w:hyperlink r:id="rId5">
        <w:r>
          <w:rPr>
            <w:color w:val="0000FF"/>
            <w:highlight w:val="white"/>
            <w:u w:val="single"/>
          </w:rPr>
          <w:t xml:space="preserve">“Long‐term efficacy follow‐up on </w:t>
        </w:r>
        <w:r>
          <w:rPr>
            <w:color w:val="0000FF"/>
            <w:highlight w:val="white"/>
            <w:u w:val="single"/>
          </w:rPr>
          <w:lastRenderedPageBreak/>
          <w:t>two cryolipolysis case studies: 6 and 9 years post‐treatment.”</w:t>
        </w:r>
      </w:hyperlink>
      <w:r>
        <w:t xml:space="preserve">  The study focused on CoolSculpting patients who had received a single treatment on their left flank or love handle. The right flank was left untouched to be used as a control measure for the study. </w:t>
      </w:r>
    </w:p>
    <w:p w:rsidR="00CE2D0E" w:rsidRDefault="00CE2D0E" w:rsidP="00CE2D0E"/>
    <w:p w:rsidR="00CE2D0E" w:rsidRDefault="00CE2D0E" w:rsidP="00CE2D0E">
      <w:r>
        <w:t xml:space="preserve">The results after 9 years showed  that “despite weight changes over the years, the treated left flank showed a persistent reduction in size and a change in contour.”  Results of this and other studies have found that CoolSculpting or Liposuction does produce long-term reductions in stubborn fat bulges. </w:t>
      </w:r>
    </w:p>
    <w:p w:rsidR="00CE631C" w:rsidRDefault="00CE631C" w:rsidP="00CE2D0E"/>
    <w:p w:rsidR="00CE631C" w:rsidRDefault="00CE631C" w:rsidP="00CE2D0E">
      <w:r w:rsidRPr="00CE631C">
        <w:rPr>
          <w:highlight w:val="yellow"/>
        </w:rPr>
        <w:t>[INSERT BOX. USE A BOX FROM A PREVIOUS POST]</w:t>
      </w:r>
    </w:p>
    <w:p w:rsidR="00CE2D0E" w:rsidRDefault="00CE2D0E" w:rsidP="00CE2D0E"/>
    <w:p w:rsidR="00CE2D0E" w:rsidRDefault="00CE2D0E" w:rsidP="00CE2D0E">
      <w:pPr>
        <w:rPr>
          <w:b/>
        </w:rPr>
      </w:pPr>
      <w:r>
        <w:rPr>
          <w:b/>
        </w:rPr>
        <w:t>Maintaining CoolSculpting Results</w:t>
      </w:r>
    </w:p>
    <w:p w:rsidR="00CE2D0E" w:rsidRDefault="00CE2D0E" w:rsidP="00CE2D0E"/>
    <w:p w:rsidR="00CE2D0E" w:rsidRDefault="00CE2D0E" w:rsidP="00CE2D0E">
      <w:r>
        <w:t xml:space="preserve">While the body doesn’t create new fat cells after CoolSculpting, the existing fat cells left can stretch and become larger if excessive weight is gained. It is important to follow all after-care instructions given and address any questions prior to the procedure. Maintaining a healthy and active lifestyle is a vital part of preserving the CoolSculpting results. </w:t>
      </w:r>
    </w:p>
    <w:p w:rsidR="00CE631C" w:rsidRDefault="00CE631C" w:rsidP="00CE2D0E"/>
    <w:p w:rsidR="00CE631C" w:rsidRPr="00CE631C" w:rsidRDefault="00CE631C" w:rsidP="00CE631C">
      <w:pPr>
        <w:jc w:val="right"/>
        <w:rPr>
          <w:u w:val="single"/>
        </w:rPr>
      </w:pPr>
      <w:r w:rsidRPr="00CE631C">
        <w:rPr>
          <w:u w:val="single"/>
        </w:rPr>
        <w:t>See CoolSculpting Before and After Pics &gt;&gt;</w:t>
      </w:r>
    </w:p>
    <w:p w:rsidR="00CE2D0E" w:rsidRDefault="00CE2D0E" w:rsidP="00CE2D0E"/>
    <w:p w:rsidR="00CE2D0E" w:rsidRDefault="00CE2D0E" w:rsidP="00CE2D0E">
      <w:pPr>
        <w:rPr>
          <w:b/>
        </w:rPr>
      </w:pPr>
      <w:r>
        <w:rPr>
          <w:b/>
        </w:rPr>
        <w:t>Get Started with CoolSculpting</w:t>
      </w:r>
    </w:p>
    <w:p w:rsidR="00CE2D0E" w:rsidRDefault="00CE2D0E" w:rsidP="00CE2D0E"/>
    <w:p w:rsidR="00CE2D0E" w:rsidRDefault="00CE2D0E" w:rsidP="00CE2D0E">
      <w:r>
        <w:t xml:space="preserve">Now that you know how CoolSculpting removes stubborn fat bulges, and that it is successful in its long-term results, schedule a complimentary consultation with </w:t>
      </w:r>
      <w:r w:rsidR="00CE631C">
        <w:t>SKINNEY Medspa,</w:t>
      </w:r>
      <w:r>
        <w:t xml:space="preserve"> the </w:t>
      </w:r>
      <w:r w:rsidR="00CE631C">
        <w:t xml:space="preserve">premier CoolSculpting NYC provider. Contact SKINNEY Medspa online or call </w:t>
      </w:r>
      <w:r w:rsidR="00CE631C">
        <w:rPr>
          <w:rFonts w:ascii="Open Sans" w:hAnsi="Open Sans"/>
          <w:color w:val="38A3C8"/>
          <w:u w:val="single"/>
        </w:rPr>
        <w:t>(212) 754-6639</w:t>
      </w:r>
      <w:r w:rsidR="00CE631C">
        <w:t xml:space="preserve"> </w:t>
      </w:r>
      <w:r>
        <w:t xml:space="preserve">today. </w:t>
      </w:r>
    </w:p>
    <w:p w:rsidR="00A6530A" w:rsidRDefault="00CE631C"/>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zNTQ1MTY2ANIGlko6SsGpxcWZ+XkgBYa1ADwjgHwsAAAA"/>
  </w:docVars>
  <w:rsids>
    <w:rsidRoot w:val="00CE2D0E"/>
    <w:rsid w:val="00487239"/>
    <w:rsid w:val="005D4E66"/>
    <w:rsid w:val="006F1251"/>
    <w:rsid w:val="00CE2D0E"/>
    <w:rsid w:val="00CE631C"/>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CE2D0E"/>
    <w:pPr>
      <w:spacing w:after="0"/>
    </w:pPr>
    <w:rPr>
      <w:rFonts w:ascii="Arial" w:eastAsia="Arial" w:hAnsi="Arial" w:cs="Arial"/>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CE2D0E"/>
    <w:pPr>
      <w:spacing w:after="0"/>
    </w:pPr>
    <w:rPr>
      <w:rFonts w:ascii="Arial" w:eastAsia="Arial" w:hAnsi="Arial" w:cs="Arial"/>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onlinelibrary.wiley.com/doi/full/10.1111/jocd.1223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536</Words>
  <Characters>3060</Characters>
  <Application>Microsoft Office Word</Application>
  <DocSecurity>0</DocSecurity>
  <Lines>25</Lines>
  <Paragraphs>7</Paragraphs>
  <ScaleCrop>false</ScaleCrop>
  <Company/>
  <LinksUpToDate>false</LinksUpToDate>
  <CharactersWithSpaces>35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05-06T21:25:00Z</dcterms:created>
  <dcterms:modified xsi:type="dcterms:W3CDTF">2019-05-06T21:52:00Z</dcterms:modified>
</cp:coreProperties>
</file>